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5177" w:rsidRPr="00F05177" w:rsidRDefault="00F05177" w:rsidP="00A24117">
      <w:pPr>
        <w:rPr>
          <w:rFonts w:ascii="Century Gothic" w:hAnsi="Century Gothic" w:cs="Arial"/>
          <w:b/>
          <w:color w:val="003366"/>
          <w:sz w:val="18"/>
          <w:szCs w:val="18"/>
          <w:lang w:val="hr-HR"/>
        </w:rPr>
      </w:pPr>
    </w:p>
    <w:p w:rsidR="00C248CB" w:rsidRPr="00DA0E9D" w:rsidRDefault="00250FE5" w:rsidP="00A24117">
      <w:pPr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21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. </w:t>
      </w:r>
      <w:r w:rsidR="00F946C4">
        <w:rPr>
          <w:rFonts w:ascii="Century Gothic" w:hAnsi="Century Gothic" w:cs="Arial"/>
          <w:b/>
          <w:color w:val="003366"/>
          <w:lang w:val="hr-HR"/>
        </w:rPr>
        <w:t>ožujka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>
        <w:rPr>
          <w:rFonts w:ascii="Century Gothic" w:hAnsi="Century Gothic" w:cs="Arial"/>
          <w:b/>
          <w:color w:val="003366"/>
          <w:lang w:val="hr-HR"/>
        </w:rPr>
        <w:t>-</w:t>
      </w:r>
      <w:r w:rsidR="00A24117">
        <w:rPr>
          <w:rFonts w:ascii="Century Gothic" w:hAnsi="Century Gothic" w:cs="Arial"/>
          <w:b/>
          <w:color w:val="003366"/>
          <w:lang w:val="hr-HR"/>
        </w:rPr>
        <w:t xml:space="preserve"> </w:t>
      </w:r>
      <w:bookmarkStart w:id="0" w:name="_GoBack"/>
      <w:bookmarkEnd w:id="0"/>
      <w:r>
        <w:rPr>
          <w:rFonts w:ascii="Century Gothic" w:hAnsi="Century Gothic" w:cs="Arial"/>
          <w:b/>
          <w:color w:val="003366"/>
          <w:lang w:val="hr-HR"/>
        </w:rPr>
        <w:t>Hotel</w:t>
      </w:r>
      <w:r w:rsidRPr="00250FE5">
        <w:rPr>
          <w:rFonts w:ascii="Century Gothic" w:hAnsi="Century Gothic" w:cs="Arial"/>
          <w:b/>
          <w:color w:val="003366"/>
          <w:lang w:val="hr-HR"/>
        </w:rPr>
        <w:t xml:space="preserve"> Sv. Mihovil, Ulica Bana Jelačića 8, 21 240 Trilj</w:t>
      </w:r>
    </w:p>
    <w:p w:rsidR="006D3D8F" w:rsidRPr="00E11DCE" w:rsidRDefault="006D3D8F" w:rsidP="00A24117">
      <w:pPr>
        <w:ind w:right="-399"/>
        <w:rPr>
          <w:rFonts w:ascii="Century Gothic" w:hAnsi="Century Gothic" w:cs="Arial"/>
          <w:b/>
          <w:color w:val="003366"/>
          <w:lang w:val="hr-HR"/>
        </w:rPr>
      </w:pPr>
      <w:r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762D30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1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odaci o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sudioniku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(institucija,</w:t>
            </w:r>
            <w:r w:rsidR="00B97DDA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E2186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druga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, obrt,</w:t>
            </w:r>
            <w:r w:rsidR="00FA22C7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762D30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2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</w:rPr>
              <w:t xml:space="preserve">     </w:t>
            </w:r>
            <w:r w:rsidR="00230982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Podaci o polaznik</w:t>
            </w:r>
            <w:r w:rsidR="00704DBC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7"/>
          <w:footerReference w:type="default" r:id="rId8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762D30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lastRenderedPageBreak/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3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7F7AD9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rijava i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250FE5">
        <w:rPr>
          <w:rFonts w:ascii="Century Gothic" w:hAnsi="Century Gothic"/>
          <w:bCs w:val="0"/>
          <w:iCs/>
          <w:color w:val="003366"/>
          <w:sz w:val="20"/>
          <w:szCs w:val="20"/>
        </w:rPr>
        <w:t>17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ožujk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proofErr w:type="gram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proofErr w:type="gram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fax.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01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314184</w:t>
      </w:r>
      <w:r w:rsidR="00F946C4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li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9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F05177" w:rsidRDefault="00AF0562" w:rsidP="00C44216">
      <w:pPr>
        <w:pStyle w:val="BodyText"/>
        <w:rPr>
          <w:rFonts w:ascii="Century Gothic" w:hAnsi="Century Gothic"/>
          <w:b w:val="0"/>
          <w:color w:val="0F243E"/>
          <w:sz w:val="10"/>
          <w:szCs w:val="10"/>
        </w:rPr>
      </w:pPr>
    </w:p>
    <w:p w:rsidR="00606BE5" w:rsidRPr="00762D30" w:rsidRDefault="00F05177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5D89" w:rsidRDefault="002F5D89">
      <w:r>
        <w:separator/>
      </w:r>
    </w:p>
  </w:endnote>
  <w:endnote w:type="continuationSeparator" w:id="0">
    <w:p w:rsidR="002F5D89" w:rsidRDefault="002F5D8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5D89" w:rsidRDefault="002F5D89">
      <w:r>
        <w:separator/>
      </w:r>
    </w:p>
  </w:footnote>
  <w:footnote w:type="continuationSeparator" w:id="0">
    <w:p w:rsidR="002F5D89" w:rsidRDefault="002F5D8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E93" w:rsidRPr="00762D30" w:rsidRDefault="0008275B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69pt;margin-top:-7.7pt;width:135pt;height:69.3pt;z-index:251657728" stroked="f">
          <v:textbox style="mso-next-textbox:#_x0000_s2052">
            <w:txbxContent>
              <w:p w:rsidR="00285DF2" w:rsidRPr="00762D30" w:rsidRDefault="00285DF2">
                <w:pPr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</w:pPr>
                <w:r w:rsidRPr="00762D30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201</w:t>
                </w:r>
                <w:r w:rsidR="00704DBC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7</w:t>
                </w:r>
              </w:p>
            </w:txbxContent>
          </v:textbox>
        </v:shape>
      </w:pic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  <w:p w:rsidR="00F05177" w:rsidRPr="00762D30" w:rsidRDefault="00F05177">
    <w:pPr>
      <w:pStyle w:val="Header"/>
      <w:rPr>
        <w:rFonts w:ascii="Century Gothic" w:hAnsi="Century Gothic" w:cs="Arial"/>
        <w:b/>
        <w:color w:val="003366"/>
        <w:lang w:val="pl-PL"/>
      </w:rPr>
    </w:pPr>
    <w:r w:rsidRPr="00F05177">
      <w:rPr>
        <w:rFonts w:ascii="Century Gothic" w:hAnsi="Century Gothic" w:cs="Arial"/>
        <w:b/>
        <w:color w:val="003366"/>
        <w:lang w:val="pl-PL"/>
      </w:rPr>
      <w:t>OSMIŠLJAVANJE TURISTIČKOG PROIZVODA U RURALNOM TURIZMU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9pt;height:9pt" o:bullet="t">
        <v:imagedata r:id="rId1" o:title="BD10300_"/>
      </v:shape>
    </w:pict>
  </w:numPicBullet>
  <w:numPicBullet w:numPicBulletId="1">
    <w:pict>
      <v:shape id="_x0000_i104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5122">
      <o:colormru v:ext="edit" colors="#e6e6e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030CF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275B"/>
    <w:rsid w:val="00084C05"/>
    <w:rsid w:val="00090D7C"/>
    <w:rsid w:val="00091D7E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03C6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20D5"/>
    <w:rsid w:val="0021524D"/>
    <w:rsid w:val="00221D03"/>
    <w:rsid w:val="00224886"/>
    <w:rsid w:val="002256FE"/>
    <w:rsid w:val="00225FD2"/>
    <w:rsid w:val="00230982"/>
    <w:rsid w:val="002463CA"/>
    <w:rsid w:val="00250FE5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22EF"/>
    <w:rsid w:val="002E4E57"/>
    <w:rsid w:val="002F5D89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D6A75"/>
    <w:rsid w:val="003E105B"/>
    <w:rsid w:val="003E3482"/>
    <w:rsid w:val="003F1FF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D495C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5989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4316"/>
    <w:rsid w:val="006A653C"/>
    <w:rsid w:val="006C2891"/>
    <w:rsid w:val="006C5E6E"/>
    <w:rsid w:val="006D2327"/>
    <w:rsid w:val="006D3D8F"/>
    <w:rsid w:val="006D3F05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222C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78F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9E50F6"/>
    <w:rsid w:val="00A00149"/>
    <w:rsid w:val="00A136AC"/>
    <w:rsid w:val="00A14339"/>
    <w:rsid w:val="00A22B5F"/>
    <w:rsid w:val="00A24117"/>
    <w:rsid w:val="00A25A98"/>
    <w:rsid w:val="00A266F4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97E43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BE34A6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6160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3BE4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0190"/>
    <w:rsid w:val="00F01150"/>
    <w:rsid w:val="00F05177"/>
    <w:rsid w:val="00F22FA4"/>
    <w:rsid w:val="00F27EDC"/>
    <w:rsid w:val="00F3189A"/>
    <w:rsid w:val="00F33D6F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946C4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32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Tomislav</cp:lastModifiedBy>
  <cp:revision>4</cp:revision>
  <cp:lastPrinted>2014-03-18T19:01:00Z</cp:lastPrinted>
  <dcterms:created xsi:type="dcterms:W3CDTF">2017-03-03T08:48:00Z</dcterms:created>
  <dcterms:modified xsi:type="dcterms:W3CDTF">2017-03-09T10:50:00Z</dcterms:modified>
</cp:coreProperties>
</file>